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65530" w:rsidRDefault="008B20DB"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C0D70F0" wp14:editId="0AB28D78">
                <wp:simplePos x="0" y="0"/>
                <wp:positionH relativeFrom="column">
                  <wp:posOffset>1365250</wp:posOffset>
                </wp:positionH>
                <wp:positionV relativeFrom="paragraph">
                  <wp:posOffset>4000500</wp:posOffset>
                </wp:positionV>
                <wp:extent cx="412750" cy="158750"/>
                <wp:effectExtent l="38100" t="0" r="25400" b="69850"/>
                <wp:wrapNone/>
                <wp:docPr id="7" name="Straight Arrow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12750" cy="15875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FF00"/>
                          </a:solidFill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7" o:spid="_x0000_s1026" type="#_x0000_t32" style="position:absolute;margin-left:107.5pt;margin-top:315pt;width:32.5pt;height:12.5pt;flip:x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" strokecolor="yellow">
                <v:stroke endarrow="ope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A2DA0D5" wp14:editId="738006EF">
                <wp:simplePos x="0" y="0"/>
                <wp:positionH relativeFrom="column">
                  <wp:posOffset>1257300</wp:posOffset>
                </wp:positionH>
                <wp:positionV relativeFrom="paragraph">
                  <wp:posOffset>660400</wp:posOffset>
                </wp:positionV>
                <wp:extent cx="450850" cy="107950"/>
                <wp:effectExtent l="38100" t="0" r="25400" b="82550"/>
                <wp:wrapNone/>
                <wp:docPr id="4" name="Straight Arrow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50850" cy="10795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FF00"/>
                          </a:solidFill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id="Straight Arrow Connector 4" o:spid="_x0000_s1026" type="#_x0000_t32" style="position:absolute;margin-left:99pt;margin-top:52pt;width:35.5pt;height:8.5pt;flip:x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" strokecolor="yellow">
                <v:stroke endarrow="ope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196ECD2" wp14:editId="660800A4">
                <wp:simplePos x="0" y="0"/>
                <wp:positionH relativeFrom="column">
                  <wp:posOffset>1270000</wp:posOffset>
                </wp:positionH>
                <wp:positionV relativeFrom="paragraph">
                  <wp:posOffset>1016000</wp:posOffset>
                </wp:positionV>
                <wp:extent cx="412750" cy="101600"/>
                <wp:effectExtent l="38100" t="57150" r="25400" b="31750"/>
                <wp:wrapNone/>
                <wp:docPr id="6" name="Straight Arrow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412750" cy="10160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FF00"/>
                          </a:solidFill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id="Straight Arrow Connector 6" o:spid="_x0000_s1026" type="#_x0000_t32" style="position:absolute;margin-left:100pt;margin-top:80pt;width:32.5pt;height:8pt;flip:x y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" strokecolor="yellow">
                <v:stroke endarrow="ope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1CC73F0" wp14:editId="2B88AE6F">
                <wp:simplePos x="0" y="0"/>
                <wp:positionH relativeFrom="column">
                  <wp:posOffset>1009650</wp:posOffset>
                </wp:positionH>
                <wp:positionV relativeFrom="paragraph">
                  <wp:posOffset>4705350</wp:posOffset>
                </wp:positionV>
                <wp:extent cx="19050" cy="571500"/>
                <wp:effectExtent l="76200" t="38100" r="57150" b="19050"/>
                <wp:wrapNone/>
                <wp:docPr id="5" name="Straight Arrow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9050" cy="57150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FF00"/>
                          </a:solidFill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id="Straight Arrow Connector 5" o:spid="_x0000_s1026" type="#_x0000_t32" style="position:absolute;margin-left:79.5pt;margin-top:370.5pt;width:1.5pt;height:45pt;flip:y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" strokecolor="yellow">
                <v:stroke endarrow="open"/>
              </v:shape>
            </w:pict>
          </mc:Fallback>
        </mc:AlternateContent>
      </w:r>
      <w:r>
        <w:rPr>
          <w:noProof/>
        </w:rPr>
        <w:drawing>
          <wp:inline distT="0" distB="0" distL="0" distR="0">
            <wp:extent cx="5943600" cy="346900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69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r>
        <w:rPr>
          <w:noProof/>
        </w:rPr>
        <w:drawing>
          <wp:inline distT="0" distB="0" distL="0" distR="0">
            <wp:extent cx="5943600" cy="335407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54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5408" behindDoc="0" locked="0" layoutInCell="1" allowOverlap="1">
                <wp:simplePos x="0" y="0"/>
                <wp:positionH relativeFrom="column">
                  <wp:posOffset>1155700</wp:posOffset>
                </wp:positionH>
                <wp:positionV relativeFrom="paragraph">
                  <wp:posOffset>1282700</wp:posOffset>
                </wp:positionV>
                <wp:extent cx="88900" cy="673100"/>
                <wp:effectExtent l="76200" t="38100" r="25400" b="12700"/>
                <wp:wrapNone/>
                <wp:docPr id="10" name="Straight Arrow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88900" cy="67310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FF00"/>
                          </a:solidFill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id="Straight Arrow Connector 10" o:spid="_x0000_s1026" type="#_x0000_t32" style="position:absolute;margin-left:91pt;margin-top:101pt;width:7pt;height:53pt;flip:x y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" strokecolor="yellow">
                <v:stroke endarrow="ope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column">
                  <wp:posOffset>1244600</wp:posOffset>
                </wp:positionH>
                <wp:positionV relativeFrom="paragraph">
                  <wp:posOffset>393700</wp:posOffset>
                </wp:positionV>
                <wp:extent cx="317500" cy="374650"/>
                <wp:effectExtent l="38100" t="0" r="25400" b="63500"/>
                <wp:wrapNone/>
                <wp:docPr id="9" name="Straight Arrow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17500" cy="37465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FF00"/>
                          </a:solidFill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id="Straight Arrow Connector 9" o:spid="_x0000_s1026" type="#_x0000_t32" style="position:absolute;margin-left:98pt;margin-top:31pt;width:25pt;height:29.5pt;flip:x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" strokecolor="yellow">
                <v:stroke endarrow="ope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1371600</wp:posOffset>
                </wp:positionH>
                <wp:positionV relativeFrom="paragraph">
                  <wp:posOffset>984250</wp:posOffset>
                </wp:positionV>
                <wp:extent cx="488950" cy="152400"/>
                <wp:effectExtent l="38100" t="57150" r="25400" b="19050"/>
                <wp:wrapNone/>
                <wp:docPr id="8" name="Straight Arrow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488950" cy="15240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FF00"/>
                          </a:solidFill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id="Straight Arrow Connector 8" o:spid="_x0000_s1026" type="#_x0000_t32" style="position:absolute;margin-left:108pt;margin-top:77.5pt;width:38.5pt;height:12pt;flip:x y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" strokecolor="yellow">
                <v:stroke endarrow="open"/>
              </v:shape>
            </w:pict>
          </mc:Fallback>
        </mc:AlternateContent>
      </w:r>
      <w:r>
        <w:rPr>
          <w:noProof/>
        </w:rPr>
        <w:drawing>
          <wp:inline distT="0" distB="0" distL="0" distR="0">
            <wp:extent cx="5943600" cy="33401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3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0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66553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A0AGJTSwNLSwMDQyUdpeDU4uLM/DyQAsNaAJvEYFAsAAAA"/>
  </w:docVars>
  <w:rsids>
    <w:rsidRoot w:val="00B16C4F"/>
    <w:rsid w:val="00665530"/>
    <w:rsid w:val="008B20DB"/>
    <w:rsid w:val="00B16C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B20D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B20DB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B20D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B20DB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</Words>
  <Characters>10</Characters>
  <Application>Microsoft Office Word</Application>
  <DocSecurity>0</DocSecurity>
  <Lines>1</Lines>
  <Paragraphs>1</Paragraphs>
  <ScaleCrop>false</ScaleCrop>
  <Company>M. D. Anderson Cancer Center</Company>
  <LinksUpToDate>false</LinksUpToDate>
  <CharactersWithSpaces>1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ed Khalaf</dc:creator>
  <cp:keywords/>
  <dc:description/>
  <cp:lastModifiedBy>Ahmed Khalaf</cp:lastModifiedBy>
  <cp:revision>2</cp:revision>
  <dcterms:created xsi:type="dcterms:W3CDTF">2017-02-07T01:04:00Z</dcterms:created>
  <dcterms:modified xsi:type="dcterms:W3CDTF">2017-02-07T01:06:00Z</dcterms:modified>
</cp:coreProperties>
</file>